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6EF6" w14:textId="32179DBC" w:rsidR="00BE0B49" w:rsidRDefault="00BE0B49" w:rsidP="00DA1961">
      <w:pPr>
        <w:rPr>
          <w:b/>
          <w:bCs/>
        </w:rPr>
      </w:pPr>
      <w:r w:rsidRPr="00BE0B49">
        <w:rPr>
          <w:rFonts w:hint="eastAsia"/>
          <w:b/>
          <w:bCs/>
        </w:rPr>
        <w:t>I</w:t>
      </w:r>
      <w:r w:rsidRPr="00BE0B49">
        <w:rPr>
          <w:b/>
          <w:bCs/>
        </w:rPr>
        <w:t>PTW</w:t>
      </w:r>
      <w:r w:rsidRPr="00BE0B49">
        <w:rPr>
          <w:rFonts w:hint="eastAsia"/>
          <w:b/>
          <w:bCs/>
        </w:rPr>
        <w:t>计算基线资料代码</w:t>
      </w:r>
    </w:p>
    <w:p w14:paraId="4F0AF835" w14:textId="3A8B1CED" w:rsidR="00BE0B49" w:rsidRDefault="00BE0B49" w:rsidP="00DA1961">
      <w:r w:rsidRPr="00BE0B49">
        <w:t>library(tableone)</w:t>
      </w:r>
    </w:p>
    <w:p w14:paraId="05E193AE" w14:textId="3FA2D99B" w:rsidR="00BE0B49" w:rsidRDefault="00BE0B49" w:rsidP="00DA1961">
      <w:r w:rsidRPr="00BE0B49">
        <w:t>library(survey)</w:t>
      </w:r>
    </w:p>
    <w:p w14:paraId="4A3AB5FE" w14:textId="2E4DBF61" w:rsidR="00BE0B49" w:rsidRDefault="00BE0B49" w:rsidP="00BE0B49">
      <w:r>
        <w:rPr>
          <w:rFonts w:hint="eastAsia"/>
        </w:rPr>
        <w:t>iptw</w:t>
      </w:r>
      <w:r w:rsidRPr="002C3B0E">
        <w:t>$</w:t>
      </w:r>
      <w:r>
        <w:t>sex</w:t>
      </w:r>
      <w:r w:rsidRPr="002C3B0E">
        <w:t>&lt;-factor(</w:t>
      </w:r>
      <w:r>
        <w:rPr>
          <w:rFonts w:hint="eastAsia"/>
        </w:rPr>
        <w:t>iptw</w:t>
      </w:r>
      <w:r w:rsidRPr="002C3B0E">
        <w:t>$</w:t>
      </w:r>
      <w:r>
        <w:t>sex</w:t>
      </w:r>
      <w:r w:rsidRPr="002C3B0E">
        <w:t>)</w:t>
      </w:r>
    </w:p>
    <w:p w14:paraId="6602E35E" w14:textId="77777777" w:rsidR="00525110" w:rsidRDefault="00525110" w:rsidP="00525110">
      <w:r w:rsidRPr="006A570A">
        <w:t>iptw$</w:t>
      </w:r>
      <w:r>
        <w:t>number</w:t>
      </w:r>
      <w:r w:rsidRPr="006A570A">
        <w:t>&lt;-factor(iptw$</w:t>
      </w:r>
      <w:r>
        <w:t>number</w:t>
      </w:r>
      <w:r w:rsidRPr="006A570A">
        <w:t>)</w:t>
      </w:r>
    </w:p>
    <w:p w14:paraId="6BB1AA2E" w14:textId="0F331C07" w:rsidR="004C1F47" w:rsidRDefault="00B253C0" w:rsidP="00BE0B49">
      <w:pPr>
        <w:rPr>
          <w:rFonts w:hint="eastAsia"/>
        </w:rPr>
      </w:pPr>
      <w:r w:rsidRPr="00B253C0">
        <w:t>iptw$etiology&lt;-factor(iptw$etiology)</w:t>
      </w:r>
    </w:p>
    <w:p w14:paraId="6ADBE267" w14:textId="77777777" w:rsidR="00525110" w:rsidRDefault="00525110" w:rsidP="00525110">
      <w:r w:rsidRPr="00B35C12">
        <w:t>iptw$cirrhosis&lt;-factor(iptw$cirrhosis)</w:t>
      </w:r>
    </w:p>
    <w:p w14:paraId="5D4A572B" w14:textId="03EB0E8A" w:rsidR="005B5AC7" w:rsidRDefault="00B253C0" w:rsidP="00BE0B49">
      <w:r w:rsidRPr="00B253C0">
        <w:t>iptw$AFP&lt;-factor(iptw$AFP)</w:t>
      </w:r>
    </w:p>
    <w:p w14:paraId="7705BF3A" w14:textId="5828C5D0" w:rsidR="00525110" w:rsidRDefault="00525110" w:rsidP="00525110">
      <w:r>
        <w:rPr>
          <w:rFonts w:hint="eastAsia"/>
        </w:rPr>
        <w:t>iptw</w:t>
      </w:r>
      <w:r w:rsidRPr="002C3B0E">
        <w:t>$</w:t>
      </w:r>
      <w:r w:rsidR="005F7D25">
        <w:t>response</w:t>
      </w:r>
      <w:r w:rsidRPr="002C3B0E">
        <w:t>&lt;-factor(</w:t>
      </w:r>
      <w:r>
        <w:rPr>
          <w:rFonts w:hint="eastAsia"/>
        </w:rPr>
        <w:t>iptw</w:t>
      </w:r>
      <w:r w:rsidRPr="002C3B0E">
        <w:t>$</w:t>
      </w:r>
      <w:r w:rsidR="005F7D25">
        <w:t>response</w:t>
      </w:r>
      <w:r w:rsidRPr="002C3B0E">
        <w:t>)</w:t>
      </w:r>
    </w:p>
    <w:p w14:paraId="468E2592" w14:textId="21552D43" w:rsidR="00CA2491" w:rsidRPr="00CA2491" w:rsidRDefault="00CA2491" w:rsidP="007C50A0">
      <w:pPr>
        <w:rPr>
          <w:rFonts w:hint="eastAsia"/>
        </w:rPr>
      </w:pPr>
      <w:r w:rsidRPr="00BE0B49">
        <w:t>vars=c( "age","size","neu","plt","ALT","AST","AFP","creatine","INR")</w:t>
      </w:r>
    </w:p>
    <w:p w14:paraId="7409368D" w14:textId="00F7DC32" w:rsidR="007C50A0" w:rsidRDefault="005E606C" w:rsidP="007C50A0">
      <w:r w:rsidRPr="00B97164">
        <w:t>psModel=</w:t>
      </w:r>
      <w:r w:rsidR="007C50A0">
        <w:t>glm(group~age+size+neu+plt+ALT+AST+AFP+creatine+INR,</w:t>
      </w:r>
    </w:p>
    <w:p w14:paraId="207EADE5" w14:textId="77777777" w:rsidR="007C50A0" w:rsidRDefault="007C50A0" w:rsidP="007C50A0">
      <w:r>
        <w:t>family=binomial(link="logit"),</w:t>
      </w:r>
    </w:p>
    <w:p w14:paraId="36E1E89C" w14:textId="77777777" w:rsidR="007C50A0" w:rsidRDefault="007C50A0" w:rsidP="007C50A0">
      <w:r>
        <w:t>data=iptw)</w:t>
      </w:r>
    </w:p>
    <w:p w14:paraId="4B903B2C" w14:textId="77777777" w:rsidR="007C50A0" w:rsidRDefault="007C50A0" w:rsidP="007C50A0">
      <w:r>
        <w:t>iptw$ps=predict(psModel,type="response")</w:t>
      </w:r>
    </w:p>
    <w:p w14:paraId="773AE58A" w14:textId="77777777" w:rsidR="007C50A0" w:rsidRDefault="007C50A0" w:rsidP="007C50A0">
      <w:r>
        <w:t>iptw$wt1=1/iptw$ps</w:t>
      </w:r>
    </w:p>
    <w:p w14:paraId="2984E82E" w14:textId="77777777" w:rsidR="007C50A0" w:rsidRDefault="007C50A0" w:rsidP="007C50A0">
      <w:r>
        <w:t>iptw$wt0=1/(1-iptw$ps)</w:t>
      </w:r>
    </w:p>
    <w:p w14:paraId="6ACBE8BA" w14:textId="77777777" w:rsidR="007C50A0" w:rsidRDefault="007C50A0" w:rsidP="007C50A0">
      <w:r>
        <w:t>iptw$w&lt;-ifelse(iptw$group=="1",iptw$wt1,iptw$wt0)</w:t>
      </w:r>
    </w:p>
    <w:p w14:paraId="46134A5D" w14:textId="03962A1A" w:rsidR="002E27EA" w:rsidRDefault="007C50A0" w:rsidP="001153DB">
      <w:pPr>
        <w:rPr>
          <w:rFonts w:hint="eastAsia"/>
        </w:rPr>
      </w:pPr>
      <w:r>
        <w:t>dataIPTW=svydesign(ids=~1,data=iptw,weights= ~w)</w:t>
      </w:r>
    </w:p>
    <w:p w14:paraId="228A04E6" w14:textId="54F5DC08" w:rsidR="00D11D8A" w:rsidRDefault="00D11D8A" w:rsidP="00D11D8A">
      <w:r>
        <w:t>myVars=c( "age","sex","size","number","etiology","</w:t>
      </w:r>
      <w:r w:rsidR="007C50A0">
        <w:t>cirrhosis</w:t>
      </w:r>
      <w:r>
        <w:t>","neu","lymp","plt","TBIL","ALB","ALT","AST","AFP","creatine","INR","</w:t>
      </w:r>
      <w:r w:rsidR="0044598A">
        <w:t>response</w:t>
      </w:r>
      <w:r>
        <w:t>")</w:t>
      </w:r>
    </w:p>
    <w:p w14:paraId="437A3A7F" w14:textId="3A7ECE0B" w:rsidR="00D11D8A" w:rsidRDefault="00D11D8A" w:rsidP="005A0F3E">
      <w:pPr>
        <w:jc w:val="left"/>
      </w:pPr>
      <w:r>
        <w:t>catVars&lt;-c( "sex","number","etiology","</w:t>
      </w:r>
      <w:r w:rsidR="0044598A">
        <w:t>cirrhosis</w:t>
      </w:r>
      <w:r>
        <w:t>","</w:t>
      </w:r>
      <w:r w:rsidR="0044598A">
        <w:t>response</w:t>
      </w:r>
      <w:r>
        <w:t>","AFP")</w:t>
      </w:r>
    </w:p>
    <w:p w14:paraId="3FDDAF5B" w14:textId="2DC8C3E8" w:rsidR="00D11D8A" w:rsidRDefault="00D11D8A" w:rsidP="00D11D8A">
      <w:r w:rsidRPr="00E1785D">
        <w:t>nonvar &lt;- c("size","neu","lymp","plt","TBIL",</w:t>
      </w:r>
      <w:r w:rsidR="0044598A" w:rsidRPr="00E1785D">
        <w:t>"AL</w:t>
      </w:r>
      <w:r w:rsidR="0044598A">
        <w:t>B</w:t>
      </w:r>
      <w:r w:rsidR="0044598A" w:rsidRPr="00E1785D">
        <w:t>",</w:t>
      </w:r>
      <w:r w:rsidRPr="00E1785D">
        <w:t>"ALT","AST","creatine","INR")</w:t>
      </w:r>
    </w:p>
    <w:p w14:paraId="598DB40F" w14:textId="17E8D592" w:rsidR="00F547CB" w:rsidRDefault="00F547CB" w:rsidP="00D11D8A">
      <w:r w:rsidRPr="00F547CB">
        <w:t>tab_IPTW=svyCreateTableOne(vars=myVars,</w:t>
      </w:r>
    </w:p>
    <w:p w14:paraId="5A55F4EA" w14:textId="13C32084" w:rsidR="00F547CB" w:rsidRDefault="00F547CB" w:rsidP="00D11D8A">
      <w:r w:rsidRPr="00F547CB">
        <w:t>factorVars = catVars,</w:t>
      </w:r>
    </w:p>
    <w:p w14:paraId="6AB681ED" w14:textId="0B5A42A6" w:rsidR="00F547CB" w:rsidRDefault="00F547CB" w:rsidP="00D11D8A">
      <w:r w:rsidRPr="00F547CB">
        <w:t>strata="group",</w:t>
      </w:r>
    </w:p>
    <w:p w14:paraId="7A3903DA" w14:textId="3D533EA8" w:rsidR="00D4308A" w:rsidRDefault="00D4308A" w:rsidP="00D11D8A">
      <w:pPr>
        <w:rPr>
          <w:rFonts w:hint="eastAsia"/>
        </w:rPr>
      </w:pPr>
      <w:r w:rsidRPr="00F547CB">
        <w:t>data=dataIPTW,</w:t>
      </w:r>
    </w:p>
    <w:p w14:paraId="02ADC584" w14:textId="3ABDE70B" w:rsidR="00F547CB" w:rsidRDefault="00F547CB" w:rsidP="00D11D8A">
      <w:r>
        <w:rPr>
          <w:rFonts w:hint="eastAsia"/>
        </w:rPr>
        <w:t>)</w:t>
      </w:r>
    </w:p>
    <w:p w14:paraId="2255728E" w14:textId="3B21C8E9" w:rsidR="00F547CB" w:rsidRDefault="0044598A" w:rsidP="00D11D8A">
      <w:r w:rsidRPr="00F547CB">
        <w:t>T</w:t>
      </w:r>
      <w:r w:rsidR="00F547CB" w:rsidRPr="00F547CB">
        <w:t>able</w:t>
      </w:r>
      <w:r>
        <w:t>6</w:t>
      </w:r>
      <w:r w:rsidR="00F547CB" w:rsidRPr="00F547CB">
        <w:t>&lt;- print(tab_IPTW,</w:t>
      </w:r>
    </w:p>
    <w:p w14:paraId="757DF07B" w14:textId="7466B414" w:rsidR="00F547CB" w:rsidRDefault="00F547CB" w:rsidP="00D11D8A">
      <w:r w:rsidRPr="00F547CB">
        <w:t>nonnormal = nonvar,</w:t>
      </w:r>
    </w:p>
    <w:p w14:paraId="23175815" w14:textId="2E3E3BC9" w:rsidR="00F547CB" w:rsidRDefault="00F547CB" w:rsidP="00D11D8A">
      <w:r w:rsidRPr="00F547CB">
        <w:t>catDigits = 1,</w:t>
      </w:r>
    </w:p>
    <w:p w14:paraId="248848B1" w14:textId="1349B0E4" w:rsidR="00F547CB" w:rsidRDefault="00F547CB" w:rsidP="00D11D8A">
      <w:r w:rsidRPr="00F547CB">
        <w:t xml:space="preserve">contDigits = </w:t>
      </w:r>
      <w:r w:rsidR="00DE2317">
        <w:t>2</w:t>
      </w:r>
      <w:r w:rsidRPr="00F547CB">
        <w:t>,</w:t>
      </w:r>
    </w:p>
    <w:p w14:paraId="2944F299" w14:textId="14AB6554" w:rsidR="00F547CB" w:rsidRDefault="00F547CB" w:rsidP="00D11D8A">
      <w:r w:rsidRPr="00F547CB">
        <w:t>pDigits = 3,</w:t>
      </w:r>
    </w:p>
    <w:p w14:paraId="0E5B1585" w14:textId="4CC13AD7" w:rsidR="00F547CB" w:rsidRDefault="00F547CB" w:rsidP="00D11D8A">
      <w:r w:rsidRPr="00F547CB">
        <w:t>showAllLevels=TRUE,</w:t>
      </w:r>
    </w:p>
    <w:p w14:paraId="2BFB1EC7" w14:textId="71B8F8CE" w:rsidR="00F547CB" w:rsidRDefault="00F547CB" w:rsidP="00D11D8A">
      <w:r w:rsidRPr="00F547CB">
        <w:t>quote = FALSE,</w:t>
      </w:r>
    </w:p>
    <w:p w14:paraId="602DEBA6" w14:textId="0E4C73FB" w:rsidR="00F547CB" w:rsidRDefault="00F547CB" w:rsidP="00D11D8A">
      <w:r w:rsidRPr="00F547CB">
        <w:t>noSpaces = TRUE,</w:t>
      </w:r>
    </w:p>
    <w:p w14:paraId="260A1EDB" w14:textId="5C0A420A" w:rsidR="00F547CB" w:rsidRDefault="00F547CB" w:rsidP="00D11D8A">
      <w:r w:rsidRPr="00F547CB">
        <w:t>printToggle = TRUE)</w:t>
      </w:r>
    </w:p>
    <w:p w14:paraId="1094593F" w14:textId="316D9FD4" w:rsidR="00F547CB" w:rsidRDefault="00F547CB" w:rsidP="00D11D8A">
      <w:r w:rsidRPr="00F547CB">
        <w:t>write.csv(</w:t>
      </w:r>
      <w:r w:rsidR="00CA2491">
        <w:t>T</w:t>
      </w:r>
      <w:r w:rsidRPr="00F547CB">
        <w:t>able</w:t>
      </w:r>
      <w:r w:rsidR="0044598A">
        <w:t>6</w:t>
      </w:r>
      <w:r w:rsidRPr="00F547CB">
        <w:t>, file = "</w:t>
      </w:r>
      <w:r w:rsidR="00CA2491">
        <w:t>T</w:t>
      </w:r>
      <w:r w:rsidRPr="00F547CB">
        <w:t>able</w:t>
      </w:r>
      <w:r w:rsidR="00CA2491">
        <w:t>6</w:t>
      </w:r>
      <w:r w:rsidRPr="00F547CB">
        <w:t>.csv")</w:t>
      </w:r>
    </w:p>
    <w:p w14:paraId="12FC9584" w14:textId="35212C78" w:rsidR="008245BA" w:rsidRDefault="008245BA" w:rsidP="00E2601A">
      <w:r w:rsidRPr="008245BA">
        <w:t>library(RISCA)</w:t>
      </w:r>
    </w:p>
    <w:p w14:paraId="54B3C046" w14:textId="019095F5" w:rsidR="008245BA" w:rsidRDefault="008245BA" w:rsidP="00E2601A">
      <w:r w:rsidRPr="008245BA">
        <w:t>library(foreign)</w:t>
      </w:r>
    </w:p>
    <w:p w14:paraId="22D5821E" w14:textId="76DC369D" w:rsidR="00A91E2D" w:rsidRDefault="00A91E2D" w:rsidP="00E2601A">
      <w:r w:rsidRPr="00A91E2D">
        <w:t>fit.ipw&lt;-ipw.survival(times=iptw$OS,</w:t>
      </w:r>
    </w:p>
    <w:p w14:paraId="1A9A8332" w14:textId="1F2758F5" w:rsidR="008245BA" w:rsidRDefault="00A91E2D" w:rsidP="00E2601A">
      <w:r w:rsidRPr="00A91E2D">
        <w:t>failures=iptw$status==1,</w:t>
      </w:r>
    </w:p>
    <w:p w14:paraId="438C6806" w14:textId="40F1534B" w:rsidR="00A91E2D" w:rsidRDefault="00A91E2D" w:rsidP="00E2601A">
      <w:r w:rsidRPr="00A91E2D">
        <w:t>variable=iptw$group,</w:t>
      </w:r>
    </w:p>
    <w:p w14:paraId="051535D9" w14:textId="574A4E11" w:rsidR="00A91E2D" w:rsidRDefault="00A91E2D" w:rsidP="00E2601A">
      <w:r w:rsidRPr="00A91E2D">
        <w:t>weights=iptw$w)</w:t>
      </w:r>
    </w:p>
    <w:p w14:paraId="5B48652F" w14:textId="2B038E42" w:rsidR="00A91E2D" w:rsidRDefault="00A91E2D" w:rsidP="00E2601A">
      <w:r w:rsidRPr="00A91E2D">
        <w:t>p3 &lt;- ipw.log.rank(times=iptw$OS,</w:t>
      </w:r>
    </w:p>
    <w:p w14:paraId="4275571D" w14:textId="351BD790" w:rsidR="00A91E2D" w:rsidRDefault="00A91E2D" w:rsidP="00E2601A">
      <w:r w:rsidRPr="00A91E2D">
        <w:lastRenderedPageBreak/>
        <w:t>failures=iptw$status==1,</w:t>
      </w:r>
    </w:p>
    <w:p w14:paraId="08298961" w14:textId="74AE7EA4" w:rsidR="00A91E2D" w:rsidRDefault="00A91E2D" w:rsidP="00E2601A">
      <w:r w:rsidRPr="00A91E2D">
        <w:t>variable=iptw$group,</w:t>
      </w:r>
    </w:p>
    <w:p w14:paraId="653D5AD4" w14:textId="33A22A59" w:rsidR="00A91E2D" w:rsidRDefault="00A91E2D" w:rsidP="00E2601A">
      <w:r w:rsidRPr="00A91E2D">
        <w:t>weights=iptw$w)</w:t>
      </w:r>
    </w:p>
    <w:p w14:paraId="6F3F7338" w14:textId="7E0066A4" w:rsidR="00A91E2D" w:rsidRDefault="00A91E2D" w:rsidP="00E2601A">
      <w:r>
        <w:rPr>
          <w:rFonts w:hint="eastAsia"/>
        </w:rPr>
        <w:t>p</w:t>
      </w:r>
      <w:r>
        <w:t>3</w:t>
      </w:r>
    </w:p>
    <w:p w14:paraId="220CB5CC" w14:textId="095A7B48" w:rsidR="006B08C1" w:rsidRDefault="006B08C1" w:rsidP="003F2CD2">
      <w:r w:rsidRPr="006B08C1">
        <w:t>fit.ipw&lt;-ipw.survival(times=iptw$DFS,</w:t>
      </w:r>
    </w:p>
    <w:p w14:paraId="6F38219D" w14:textId="3C50AB9B" w:rsidR="006B08C1" w:rsidRDefault="006B08C1" w:rsidP="003F2CD2">
      <w:r w:rsidRPr="006B08C1">
        <w:t>failures=iptw$fufastatus==1,</w:t>
      </w:r>
    </w:p>
    <w:p w14:paraId="7DD423EF" w14:textId="6FA1FCB4" w:rsidR="006B08C1" w:rsidRDefault="006B08C1" w:rsidP="003F2CD2">
      <w:r w:rsidRPr="006B08C1">
        <w:t>variable=iptw$group,</w:t>
      </w:r>
    </w:p>
    <w:p w14:paraId="34687961" w14:textId="27478685" w:rsidR="006B08C1" w:rsidRDefault="006B08C1" w:rsidP="003F2CD2">
      <w:r w:rsidRPr="006B08C1">
        <w:t>weights=iptw$w)</w:t>
      </w:r>
    </w:p>
    <w:p w14:paraId="6E0B6615" w14:textId="43189B5A" w:rsidR="003F2CD2" w:rsidRDefault="003F2CD2" w:rsidP="003F2CD2">
      <w:r w:rsidRPr="003F2CD2">
        <w:t>p4&lt;- ipw.log.rank(times=iptw$DFS,</w:t>
      </w:r>
    </w:p>
    <w:p w14:paraId="5031D5FD" w14:textId="104BFC42" w:rsidR="003F2CD2" w:rsidRDefault="003F2CD2" w:rsidP="003F2CD2">
      <w:r w:rsidRPr="003F2CD2">
        <w:t>failures=iptw$fufastatus==1,</w:t>
      </w:r>
    </w:p>
    <w:p w14:paraId="4E191D9B" w14:textId="039C4DA0" w:rsidR="003F2CD2" w:rsidRDefault="003F2CD2" w:rsidP="003F2CD2">
      <w:r w:rsidRPr="003F2CD2">
        <w:t>variable=iptw$group,</w:t>
      </w:r>
    </w:p>
    <w:p w14:paraId="1E5A94B2" w14:textId="4175374F" w:rsidR="003F2CD2" w:rsidRDefault="003F2CD2" w:rsidP="003F2CD2">
      <w:r w:rsidRPr="003F2CD2">
        <w:t>weights=iptw$w)</w:t>
      </w:r>
    </w:p>
    <w:p w14:paraId="1BEEAB82" w14:textId="75F0914F" w:rsidR="00CD761A" w:rsidRDefault="00CD761A" w:rsidP="00CD761A">
      <w:r>
        <w:rPr>
          <w:rFonts w:hint="eastAsia"/>
        </w:rPr>
        <w:t>p</w:t>
      </w:r>
      <w:r>
        <w:t>4</w:t>
      </w:r>
    </w:p>
    <w:p w14:paraId="122476CF" w14:textId="77777777" w:rsidR="00CD761A" w:rsidRDefault="00CD761A" w:rsidP="003F2CD2"/>
    <w:sectPr w:rsidR="00CD76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1E586" w14:textId="77777777" w:rsidR="001F2581" w:rsidRDefault="001F2581" w:rsidP="00C477C7">
      <w:r>
        <w:separator/>
      </w:r>
    </w:p>
  </w:endnote>
  <w:endnote w:type="continuationSeparator" w:id="0">
    <w:p w14:paraId="3B0B0B36" w14:textId="77777777" w:rsidR="001F2581" w:rsidRDefault="001F2581" w:rsidP="00C477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0311F" w14:textId="77777777" w:rsidR="001F2581" w:rsidRDefault="001F2581" w:rsidP="00C477C7">
      <w:r>
        <w:separator/>
      </w:r>
    </w:p>
  </w:footnote>
  <w:footnote w:type="continuationSeparator" w:id="0">
    <w:p w14:paraId="75BFC979" w14:textId="77777777" w:rsidR="001F2581" w:rsidRDefault="001F2581" w:rsidP="00C477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zIxsDQ1MDIysLBU0lEKTi0uzszPAykwMqsFANIUjzwtAAAA"/>
  </w:docVars>
  <w:rsids>
    <w:rsidRoot w:val="00F93348"/>
    <w:rsid w:val="00022130"/>
    <w:rsid w:val="000449B8"/>
    <w:rsid w:val="00071804"/>
    <w:rsid w:val="000F2183"/>
    <w:rsid w:val="001153DB"/>
    <w:rsid w:val="001507FB"/>
    <w:rsid w:val="00156BC1"/>
    <w:rsid w:val="001B7E88"/>
    <w:rsid w:val="001C2FD1"/>
    <w:rsid w:val="001C51B6"/>
    <w:rsid w:val="001F2581"/>
    <w:rsid w:val="001F38C7"/>
    <w:rsid w:val="00237578"/>
    <w:rsid w:val="00243AA5"/>
    <w:rsid w:val="00250BDA"/>
    <w:rsid w:val="002578D8"/>
    <w:rsid w:val="00273F22"/>
    <w:rsid w:val="002C3B0E"/>
    <w:rsid w:val="002E27EA"/>
    <w:rsid w:val="002F177C"/>
    <w:rsid w:val="00315A6C"/>
    <w:rsid w:val="00315C38"/>
    <w:rsid w:val="00326F35"/>
    <w:rsid w:val="003545EA"/>
    <w:rsid w:val="003876E1"/>
    <w:rsid w:val="00394733"/>
    <w:rsid w:val="003A33E8"/>
    <w:rsid w:val="003E061B"/>
    <w:rsid w:val="003F20F1"/>
    <w:rsid w:val="003F2CD2"/>
    <w:rsid w:val="004020AE"/>
    <w:rsid w:val="004074A4"/>
    <w:rsid w:val="00407DE7"/>
    <w:rsid w:val="0044598A"/>
    <w:rsid w:val="00463ED3"/>
    <w:rsid w:val="004646E4"/>
    <w:rsid w:val="00466EEB"/>
    <w:rsid w:val="00475025"/>
    <w:rsid w:val="004B1575"/>
    <w:rsid w:val="004C1F47"/>
    <w:rsid w:val="004D2747"/>
    <w:rsid w:val="005069F2"/>
    <w:rsid w:val="00525110"/>
    <w:rsid w:val="00526AD1"/>
    <w:rsid w:val="00534982"/>
    <w:rsid w:val="00544181"/>
    <w:rsid w:val="0059174B"/>
    <w:rsid w:val="005A0F3E"/>
    <w:rsid w:val="005B5AC7"/>
    <w:rsid w:val="005D5051"/>
    <w:rsid w:val="005E606C"/>
    <w:rsid w:val="005F7B51"/>
    <w:rsid w:val="005F7D25"/>
    <w:rsid w:val="006171B0"/>
    <w:rsid w:val="00620CA8"/>
    <w:rsid w:val="00650DAA"/>
    <w:rsid w:val="00651414"/>
    <w:rsid w:val="0066489A"/>
    <w:rsid w:val="00676119"/>
    <w:rsid w:val="006A570A"/>
    <w:rsid w:val="006B08C1"/>
    <w:rsid w:val="006D0F58"/>
    <w:rsid w:val="006D3FD3"/>
    <w:rsid w:val="00726762"/>
    <w:rsid w:val="00766319"/>
    <w:rsid w:val="0077252C"/>
    <w:rsid w:val="00790544"/>
    <w:rsid w:val="007A0FB8"/>
    <w:rsid w:val="007A2298"/>
    <w:rsid w:val="007C50A0"/>
    <w:rsid w:val="007C5E64"/>
    <w:rsid w:val="007D22F4"/>
    <w:rsid w:val="007D6854"/>
    <w:rsid w:val="007F7DE3"/>
    <w:rsid w:val="0082066F"/>
    <w:rsid w:val="00820A5E"/>
    <w:rsid w:val="008245BA"/>
    <w:rsid w:val="00884048"/>
    <w:rsid w:val="0088662C"/>
    <w:rsid w:val="008C36B0"/>
    <w:rsid w:val="008C5F7F"/>
    <w:rsid w:val="009118B3"/>
    <w:rsid w:val="009308A1"/>
    <w:rsid w:val="00951A3F"/>
    <w:rsid w:val="009768ED"/>
    <w:rsid w:val="009830F1"/>
    <w:rsid w:val="009D76A0"/>
    <w:rsid w:val="009E0ABC"/>
    <w:rsid w:val="00A54FA9"/>
    <w:rsid w:val="00A91E2D"/>
    <w:rsid w:val="00AB4339"/>
    <w:rsid w:val="00AB7FB0"/>
    <w:rsid w:val="00AC179E"/>
    <w:rsid w:val="00B022AB"/>
    <w:rsid w:val="00B23CAA"/>
    <w:rsid w:val="00B253C0"/>
    <w:rsid w:val="00B33DE9"/>
    <w:rsid w:val="00B35C12"/>
    <w:rsid w:val="00B63A6F"/>
    <w:rsid w:val="00B707BA"/>
    <w:rsid w:val="00B83D7D"/>
    <w:rsid w:val="00B97164"/>
    <w:rsid w:val="00B979E2"/>
    <w:rsid w:val="00BA1466"/>
    <w:rsid w:val="00BC7093"/>
    <w:rsid w:val="00BD1DA3"/>
    <w:rsid w:val="00BE0B49"/>
    <w:rsid w:val="00BE5098"/>
    <w:rsid w:val="00BE7AC8"/>
    <w:rsid w:val="00C27FEA"/>
    <w:rsid w:val="00C477C7"/>
    <w:rsid w:val="00C552CA"/>
    <w:rsid w:val="00C74B30"/>
    <w:rsid w:val="00C81442"/>
    <w:rsid w:val="00CA2491"/>
    <w:rsid w:val="00CA4AC7"/>
    <w:rsid w:val="00CC7169"/>
    <w:rsid w:val="00CD16B4"/>
    <w:rsid w:val="00CD761A"/>
    <w:rsid w:val="00CD797A"/>
    <w:rsid w:val="00D01761"/>
    <w:rsid w:val="00D11D8A"/>
    <w:rsid w:val="00D42DA8"/>
    <w:rsid w:val="00D4308A"/>
    <w:rsid w:val="00D51625"/>
    <w:rsid w:val="00D533AB"/>
    <w:rsid w:val="00D54CC5"/>
    <w:rsid w:val="00D60A82"/>
    <w:rsid w:val="00D64CB1"/>
    <w:rsid w:val="00D75368"/>
    <w:rsid w:val="00D820C1"/>
    <w:rsid w:val="00D92D5F"/>
    <w:rsid w:val="00D9371E"/>
    <w:rsid w:val="00D946B8"/>
    <w:rsid w:val="00DA1961"/>
    <w:rsid w:val="00DB1049"/>
    <w:rsid w:val="00DE2317"/>
    <w:rsid w:val="00DE7C34"/>
    <w:rsid w:val="00DF236B"/>
    <w:rsid w:val="00E1785D"/>
    <w:rsid w:val="00E2601A"/>
    <w:rsid w:val="00E60AB6"/>
    <w:rsid w:val="00E61EE6"/>
    <w:rsid w:val="00E675C3"/>
    <w:rsid w:val="00E7177D"/>
    <w:rsid w:val="00E7273F"/>
    <w:rsid w:val="00E85DB6"/>
    <w:rsid w:val="00EB0392"/>
    <w:rsid w:val="00EB435F"/>
    <w:rsid w:val="00EB6F59"/>
    <w:rsid w:val="00EC375F"/>
    <w:rsid w:val="00F016AD"/>
    <w:rsid w:val="00F20968"/>
    <w:rsid w:val="00F210E7"/>
    <w:rsid w:val="00F34387"/>
    <w:rsid w:val="00F547CB"/>
    <w:rsid w:val="00F933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FE1E84"/>
  <w15:chartTrackingRefBased/>
  <w15:docId w15:val="{CD7142A5-D828-4301-B39E-8271FA0DA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2578D8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77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477C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477C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477C7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2578D8"/>
    <w:rPr>
      <w:rFonts w:ascii="宋体" w:eastAsia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77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0</TotalTime>
  <Pages>2</Pages>
  <Words>242</Words>
  <Characters>1381</Characters>
  <Application>Microsoft Office Word</Application>
  <DocSecurity>0</DocSecurity>
  <Lines>11</Lines>
  <Paragraphs>3</Paragraphs>
  <ScaleCrop>false</ScaleCrop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 yao</dc:creator>
  <cp:keywords/>
  <dc:description/>
  <cp:lastModifiedBy>tong yao</cp:lastModifiedBy>
  <cp:revision>64</cp:revision>
  <dcterms:created xsi:type="dcterms:W3CDTF">2022-02-09T09:26:00Z</dcterms:created>
  <dcterms:modified xsi:type="dcterms:W3CDTF">2023-08-02T05:06:00Z</dcterms:modified>
</cp:coreProperties>
</file>